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p>
    <w:bookmarkStart w:id="20" w:name="cover-letter"/>
    <w:p>
      <w:pPr>
        <w:pStyle w:val="Heading1"/>
      </w:pPr>
      <w:r>
        <w:t xml:space="preserve">Cover Letter</w:t>
      </w:r>
    </w:p>
    <w:p>
      <w:pPr>
        <w:pStyle w:val="FirstParagraph"/>
      </w:pPr>
      <w:r>
        <w:rPr>
          <w:bCs/>
          <w:b/>
        </w:rPr>
        <w:t xml:space="preserve">Physicist</w:t>
      </w:r>
      <w:r>
        <w:t xml:space="preserve"> </w:t>
      </w:r>
      <w:r>
        <w:t xml:space="preserve">Position Application for Israel Tel Aviv</w:t>
      </w:r>
    </w:p>
    <w:bookmarkEnd w:id="20"/>
    <w:p>
      <w:pPr>
        <w:pStyle w:val="BodyText"/>
      </w:pPr>
      <w:r>
        <w:t xml:space="preserve">Dear [Hiring Manager's Name],</w:t>
      </w:r>
    </w:p>
    <w:p>
      <w:pPr>
        <w:pStyle w:val="BodyText"/>
      </w:pPr>
      <w:r>
        <w:t xml:space="preserve">I am writing to express my sincere interest in the</w:t>
      </w:r>
      <w:r>
        <w:t xml:space="preserve"> </w:t>
      </w:r>
      <w:r>
        <w:rPr>
          <w:bCs/>
          <w:b/>
        </w:rPr>
        <w:t xml:space="preserve">Physicist</w:t>
      </w:r>
      <w:r>
        <w:t xml:space="preserve"> </w:t>
      </w:r>
      <w:r>
        <w:t xml:space="preserve">position at [Company/Organization Name] in Israel Tel Aviv. As a dedicated and passionate physicist with a strong academic background and research experience, I am eager to contribute my expertise to your organization while immersing myself in the vibrant scientific community of Israel Tel Aviv. This opportunity aligns perfectly with my career goals, and I am excited about the possibility of joining a team that values innovation, collaboration, and excellence in physics.</w:t>
      </w:r>
    </w:p>
    <w:p>
      <w:pPr>
        <w:pStyle w:val="BodyText"/>
      </w:pPr>
      <w:r>
        <w:t xml:space="preserve">Throughout my academic and professional journey, I have focused on advancing the frontiers of physics through rigorous research, analytical thinking, and a commitment to solving complex problems. My doctoral studies in [Your PhD Field] at [University Name] equipped me with a deep understanding of [specific areas of physics, e.g., quantum mechanics, particle physics, or condensed matter theory], while my postdoctoral work at [Institution Name] allowed me to explore cutting-edge projects such as [describe specific research, e.g., "quantum computing algorithms" or "high-energy particle interactions"]. These experiences have honed my ability to design experiments, analyze data, and communicate scientific findings effectively—skills that I am eager to apply in a dynamic environment like Israel Tel Aviv.</w:t>
      </w:r>
    </w:p>
    <w:p>
      <w:pPr>
        <w:pStyle w:val="BodyText"/>
      </w:pPr>
      <w:r>
        <w:t xml:space="preserve">Israel Tel Aviv has always been a beacon of scientific innovation and technological advancement. The city’s unique blend of academic institutions, research centers, and startups creates an ideal ecosystem for physicists to thrive. As someone who has long admired the contributions of Israeli scientists to global physics—such as breakthroughs in [mention relevant fields, e.g., quantum information or materials science]—I am particularly drawn to the opportunity to work in this region. I am confident that my technical expertise and passion for discovery will enable me to make meaningful contributions to your team while growing as a professional within this inspiring community.</w:t>
      </w:r>
    </w:p>
    <w:p>
      <w:pPr>
        <w:pStyle w:val="BodyText"/>
      </w:pPr>
      <w:r>
        <w:t xml:space="preserve">My research has consistently emphasized interdisciplinary collaboration, a value that resonates deeply with the culture of Israel Tel Aviv. For instance, during my time at [Institution Name], I collaborated with engineers and computer scientists on [specific project, e.g., "developing novel sensors for medical diagnostics"], which required integrating theoretical physics principles with practical applications. This experience taught me the importance of adaptability and teamwork in solving real-world challenges—a mindset I bring to every endeavor. I am particularly interested in exploring how physics can intersect with emerging technologies, such as [mention areas relevant to the position, e.g., renewable energy, AI-driven simulations, or nanotechnology], and I am eager to contribute my insights to your organization’s mission.</w:t>
      </w:r>
    </w:p>
    <w:p>
      <w:pPr>
        <w:pStyle w:val="BodyText"/>
      </w:pPr>
      <w:r>
        <w:t xml:space="preserve">What sets me apart as a</w:t>
      </w:r>
      <w:r>
        <w:t xml:space="preserve"> </w:t>
      </w:r>
      <w:r>
        <w:rPr>
          <w:bCs/>
          <w:b/>
        </w:rPr>
        <w:t xml:space="preserve">Physicist</w:t>
      </w:r>
      <w:r>
        <w:t xml:space="preserve">? My ability to translate abstract concepts into tangible solutions. For example, in my recent work on [specific project or publication], I developed [describe method or discovery], which not only advanced the field but also demonstrated my capacity to bridge theoretical and applied physics. Additionally, I have published extensively in peer-reviewed journals such as [Journal Names], and I have presented my findings at international conferences, including [Conference Name]. These accomplishments reflect my dedication to excellence and my commitment to pushing the boundaries of scientific knowledge.</w:t>
      </w:r>
    </w:p>
    <w:p>
      <w:pPr>
        <w:pStyle w:val="BodyText"/>
      </w:pPr>
      <w:r>
        <w:t xml:space="preserve">Israel Tel Aviv offers more than just a professional opportunity—it represents a chance to be part of a community that celebrates curiosity, creativity, and resilience. As someone who thrives in collaborative environments, I am particularly excited about the prospect of working alongside experts in [specific areas relevant to the organization]. I am confident that my background in [mention relevant skills or expertise] will complement your team’s goals and contribute to innovative projects that address global challenges.</w:t>
      </w:r>
    </w:p>
    <w:p>
      <w:pPr>
        <w:pStyle w:val="BodyText"/>
      </w:pPr>
      <w:r>
        <w:t xml:space="preserve">I understand that the role of a</w:t>
      </w:r>
      <w:r>
        <w:t xml:space="preserve"> </w:t>
      </w:r>
      <w:r>
        <w:rPr>
          <w:bCs/>
          <w:b/>
        </w:rPr>
        <w:t xml:space="preserve">Physicist</w:t>
      </w:r>
      <w:r>
        <w:t xml:space="preserve"> </w:t>
      </w:r>
      <w:r>
        <w:t xml:space="preserve">in Israel Tel Aviv requires not only technical proficiency but also cultural adaptability and a willingness to engage with diverse perspectives. I have experience working in multicultural teams and am committed to fostering inclusive, forward-thinking collaborations. My fluency in [languages, if applicable] and my ability to navigate fast-paced environments further position me as a strong candidate for this role.</w:t>
      </w:r>
    </w:p>
    <w:p>
      <w:pPr>
        <w:pStyle w:val="BodyText"/>
      </w:pPr>
      <w:r>
        <w:t xml:space="preserve">Thank you for considering my application. I would be honored to contribute my skills and enthusiasm to your organization and help drive the next wave of discoveries in physics. I am available at [your phone number] or [your email address] for any further discussions, and I would welcome the opportunity to interview at your earliest convenience. Please feel free to contact me if you require additional information or documentation.</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 | [LinkedIn/Portfolio Link]</w:t>
      </w:r>
    </w:p>
    <w:p>
      <w:pPr>
        <w:pStyle w:val="BodyText"/>
      </w:pPr>
      <w:r>
        <w:rPr>
          <w:iCs/>
          <w:i/>
        </w:rPr>
        <w:t xml:space="preserve">Note: This cover letter is tailored for a</w:t>
      </w:r>
      <w:r>
        <w:rPr>
          <w:iCs/>
          <w:i/>
        </w:rPr>
        <w:t xml:space="preserve"> </w:t>
      </w:r>
      <w:r>
        <w:rPr>
          <w:bCs/>
          <w:b/>
          <w:iCs/>
          <w:i/>
        </w:rPr>
        <w:t xml:space="preserve">Physicist</w:t>
      </w:r>
      <w:r>
        <w:rPr>
          <w:iCs/>
          <w:i/>
        </w:rPr>
        <w:t xml:space="preserve"> </w:t>
      </w:r>
      <w:r>
        <w:rPr>
          <w:iCs/>
          <w:i/>
        </w:rPr>
        <w:t xml:space="preserve">role in Israel Tel Aviv. Adjust bracketed details to reflect your personal information and the specific organization’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dc:title>
  <dc:creator/>
  <dc:language>en</dc:language>
  <cp:keywords/>
  <dcterms:created xsi:type="dcterms:W3CDTF">2025-12-11T18:20:43Z</dcterms:created>
  <dcterms:modified xsi:type="dcterms:W3CDTF">2025-12-11T18:20:43Z</dcterms:modified>
</cp:coreProperties>
</file>

<file path=docProps/custom.xml><?xml version="1.0" encoding="utf-8"?>
<Properties xmlns="http://schemas.openxmlformats.org/officeDocument/2006/custom-properties" xmlns:vt="http://schemas.openxmlformats.org/officeDocument/2006/docPropsVTypes"/>
</file>